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421CAF" w14:textId="520A51F3" w:rsidR="00AC240D" w:rsidRPr="008D5B1B" w:rsidRDefault="00AC240D" w:rsidP="00353425">
      <w:pPr>
        <w:pStyle w:val="Heading1"/>
      </w:pPr>
      <w:bookmarkStart w:id="0" w:name="_Toc220583661"/>
      <w:bookmarkStart w:id="1" w:name="_Hlk206507464"/>
      <w:r>
        <w:t>Part C Curriculum Vitae</w:t>
      </w:r>
      <w:bookmarkEnd w:id="0"/>
    </w:p>
    <w:p w14:paraId="53F09D98" w14:textId="77777777" w:rsidR="00AC240D" w:rsidRPr="008D5B1B" w:rsidRDefault="00AC240D" w:rsidP="00353425">
      <w:pPr>
        <w:spacing w:before="120" w:after="120" w:line="240" w:lineRule="auto"/>
        <w:rPr>
          <w:rFonts w:cs="Times New Roman"/>
          <w:b/>
          <w:color w:val="000000" w:themeColor="text1"/>
          <w:szCs w:val="24"/>
        </w:rPr>
      </w:pPr>
      <w:r>
        <w:rPr>
          <w:b/>
          <w:color w:val="000000" w:themeColor="text1"/>
        </w:rPr>
        <w:t>Given name, Surname:</w:t>
      </w:r>
    </w:p>
    <w:p w14:paraId="50DAA915" w14:textId="77777777" w:rsidR="00AC240D" w:rsidRPr="008D5B1B" w:rsidRDefault="00AC240D" w:rsidP="00353425">
      <w:pPr>
        <w:spacing w:before="120" w:after="120" w:line="240" w:lineRule="auto"/>
        <w:rPr>
          <w:rFonts w:cs="Times New Roman"/>
          <w:color w:val="000000" w:themeColor="text1"/>
          <w:szCs w:val="24"/>
        </w:rPr>
      </w:pPr>
      <w:r>
        <w:rPr>
          <w:b/>
          <w:color w:val="000000" w:themeColor="text1"/>
        </w:rPr>
        <w:t>Researcher identification code(s)</w:t>
      </w:r>
      <w:r>
        <w:rPr>
          <w:color w:val="000000" w:themeColor="text1"/>
        </w:rPr>
        <w:t xml:space="preserve">, if used </w:t>
      </w:r>
      <w:r>
        <w:rPr>
          <w:i/>
          <w:color w:val="000000" w:themeColor="text1"/>
        </w:rPr>
        <w:t>(ORCID, Research ID, Scopus Author ID, etc</w:t>
      </w:r>
      <w:r>
        <w:rPr>
          <w:color w:val="000000" w:themeColor="text1"/>
        </w:rPr>
        <w:t xml:space="preserve">.): </w:t>
      </w:r>
    </w:p>
    <w:p w14:paraId="6F9574CD" w14:textId="77777777" w:rsidR="00AC240D" w:rsidRPr="008D5B1B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53AEC512" w14:textId="77777777" w:rsidR="00AC240D" w:rsidRPr="008D5B1B" w:rsidRDefault="00AC240D" w:rsidP="00AC240D">
      <w:pPr>
        <w:spacing w:after="0" w:line="240" w:lineRule="auto"/>
        <w:rPr>
          <w:rFonts w:cs="Times New Roman"/>
          <w:b/>
          <w:color w:val="000000" w:themeColor="text1"/>
          <w:szCs w:val="24"/>
        </w:rPr>
      </w:pPr>
      <w:r>
        <w:rPr>
          <w:b/>
          <w:color w:val="000000" w:themeColor="text1"/>
        </w:rPr>
        <w:t>EDUCATION</w:t>
      </w:r>
    </w:p>
    <w:p w14:paraId="72CB3341" w14:textId="77777777" w:rsidR="00AC240D" w:rsidRPr="008D5B1B" w:rsidRDefault="00AC240D" w:rsidP="00AC240D">
      <w:pPr>
        <w:spacing w:after="0" w:line="240" w:lineRule="auto"/>
        <w:rPr>
          <w:rFonts w:cs="Times New Roman"/>
          <w:b/>
          <w:color w:val="000000" w:themeColor="text1"/>
          <w:szCs w:val="24"/>
          <w:lang w:val="lv-LV"/>
        </w:rPr>
      </w:pPr>
    </w:p>
    <w:p w14:paraId="787A3E25" w14:textId="77777777" w:rsidR="00AC240D" w:rsidRPr="008D5B1B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</w:rPr>
      </w:pPr>
      <w:r>
        <w:rPr>
          <w:color w:val="000000" w:themeColor="text1"/>
        </w:rPr>
        <w:t>Years</w:t>
      </w:r>
      <w:r>
        <w:rPr>
          <w:color w:val="000000" w:themeColor="text1"/>
        </w:rPr>
        <w:tab/>
      </w:r>
      <w:r>
        <w:rPr>
          <w:color w:val="000000" w:themeColor="text1"/>
        </w:rPr>
        <w:tab/>
        <w:t>Doctoral degree [field of science]</w:t>
      </w:r>
    </w:p>
    <w:p w14:paraId="04AF0343" w14:textId="77777777" w:rsidR="00AC240D" w:rsidRPr="008D5B1B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  <w:t>[faculty/department/institution/country]</w:t>
      </w:r>
    </w:p>
    <w:p w14:paraId="491CD185" w14:textId="77777777" w:rsidR="00AC240D" w:rsidRPr="008D5B1B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719EAD49" w14:textId="217E003E" w:rsidR="00AC240D" w:rsidRPr="008D5B1B" w:rsidRDefault="00AC240D" w:rsidP="00AC240D">
      <w:pPr>
        <w:spacing w:after="0" w:line="240" w:lineRule="auto"/>
        <w:rPr>
          <w:rFonts w:cs="Times New Roman"/>
          <w:b/>
          <w:color w:val="000000" w:themeColor="text1"/>
          <w:szCs w:val="24"/>
        </w:rPr>
      </w:pPr>
      <w:r>
        <w:rPr>
          <w:b/>
          <w:color w:val="000000" w:themeColor="text1"/>
        </w:rPr>
        <w:t xml:space="preserve">WORK EXPERIENCE </w:t>
      </w:r>
    </w:p>
    <w:p w14:paraId="6F6ABEC8" w14:textId="77777777" w:rsidR="00AC240D" w:rsidRPr="008D5B1B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6D25E2D5" w14:textId="77777777" w:rsidR="00AC240D" w:rsidRPr="008D5B1B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</w:rPr>
      </w:pPr>
      <w:r>
        <w:rPr>
          <w:color w:val="000000" w:themeColor="text1"/>
        </w:rPr>
        <w:t>Years</w:t>
      </w:r>
      <w:r>
        <w:rPr>
          <w:color w:val="000000" w:themeColor="text1"/>
        </w:rPr>
        <w:tab/>
      </w:r>
      <w:r>
        <w:rPr>
          <w:color w:val="000000" w:themeColor="text1"/>
        </w:rPr>
        <w:tab/>
        <w:t>[current position]</w:t>
      </w:r>
    </w:p>
    <w:p w14:paraId="617C0009" w14:textId="77777777" w:rsidR="00AC240D" w:rsidRPr="008D5B1B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  <w:t>[institution, country]</w:t>
      </w:r>
    </w:p>
    <w:p w14:paraId="6D1A4072" w14:textId="77777777" w:rsidR="00AC240D" w:rsidRPr="008D5B1B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232733D3" w14:textId="77777777" w:rsidR="00AC240D" w:rsidRPr="008D5B1B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</w:rPr>
      </w:pPr>
      <w:r>
        <w:rPr>
          <w:color w:val="000000" w:themeColor="text1"/>
        </w:rPr>
        <w:t>Years</w:t>
      </w:r>
      <w:r>
        <w:rPr>
          <w:color w:val="000000" w:themeColor="text1"/>
        </w:rPr>
        <w:tab/>
      </w:r>
      <w:r>
        <w:rPr>
          <w:color w:val="000000" w:themeColor="text1"/>
        </w:rPr>
        <w:tab/>
        <w:t>[position]</w:t>
      </w:r>
    </w:p>
    <w:p w14:paraId="31FBFA66" w14:textId="77777777" w:rsidR="00AC240D" w:rsidRPr="008D5B1B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  <w:t>[institution, country]</w:t>
      </w:r>
    </w:p>
    <w:p w14:paraId="2AC1DF3E" w14:textId="77777777" w:rsidR="00AC240D" w:rsidRPr="008D5B1B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6A9E0C3C" w14:textId="09C87F5D" w:rsidR="00AC240D" w:rsidRPr="008D5B1B" w:rsidRDefault="00593239" w:rsidP="00353425">
      <w:pPr>
        <w:spacing w:before="120" w:after="120" w:line="240" w:lineRule="auto"/>
        <w:rPr>
          <w:rFonts w:cs="Times New Roman"/>
          <w:b/>
          <w:color w:val="000000" w:themeColor="text1"/>
          <w:szCs w:val="24"/>
        </w:rPr>
      </w:pPr>
      <w:r>
        <w:rPr>
          <w:b/>
          <w:color w:val="000000" w:themeColor="text1"/>
        </w:rPr>
        <w:t>SCIENTIFIC PROJECTS</w:t>
      </w:r>
    </w:p>
    <w:p w14:paraId="0EE2617A" w14:textId="12459D91" w:rsidR="00AC240D" w:rsidRPr="008D5B1B" w:rsidRDefault="00593239" w:rsidP="00353425">
      <w:pPr>
        <w:spacing w:before="120" w:after="120" w:line="240" w:lineRule="auto"/>
        <w:rPr>
          <w:rFonts w:cs="Times New Roman"/>
          <w:b/>
          <w:color w:val="000000" w:themeColor="text1"/>
          <w:szCs w:val="24"/>
        </w:rPr>
      </w:pPr>
      <w:r>
        <w:rPr>
          <w:b/>
          <w:color w:val="000000" w:themeColor="text1"/>
        </w:rPr>
        <w:t>SCIENTIFIC PUBLICATIONS</w:t>
      </w:r>
    </w:p>
    <w:p w14:paraId="3FF8510C" w14:textId="556B486F" w:rsidR="00AC240D" w:rsidRPr="008D5B1B" w:rsidRDefault="00AC240D" w:rsidP="00353425">
      <w:pPr>
        <w:spacing w:before="120" w:after="120" w:line="240" w:lineRule="auto"/>
        <w:rPr>
          <w:rFonts w:cs="Times New Roman"/>
          <w:b/>
          <w:color w:val="000000" w:themeColor="text1"/>
          <w:szCs w:val="24"/>
        </w:rPr>
      </w:pPr>
      <w:r>
        <w:rPr>
          <w:b/>
          <w:color w:val="000000" w:themeColor="text1"/>
        </w:rPr>
        <w:t>OTHER INFORMATION</w:t>
      </w:r>
    </w:p>
    <w:p w14:paraId="797C9F7B" w14:textId="0525AD0E" w:rsidR="002F068E" w:rsidRPr="000175E1" w:rsidRDefault="002F068E" w:rsidP="002F068E">
      <w:pPr>
        <w:spacing w:after="0" w:line="240" w:lineRule="auto"/>
        <w:rPr>
          <w:i/>
          <w:szCs w:val="24"/>
          <w:lang w:val="lv-LV"/>
        </w:rPr>
      </w:pPr>
    </w:p>
    <w:p w14:paraId="1939B86B" w14:textId="5BB0CF93" w:rsidR="00AC240D" w:rsidRPr="000175E1" w:rsidRDefault="002F068E" w:rsidP="002F068E">
      <w:pPr>
        <w:spacing w:after="160" w:line="240" w:lineRule="auto"/>
        <w:jc w:val="left"/>
        <w:rPr>
          <w:szCs w:val="24"/>
        </w:rPr>
      </w:pPr>
      <w:r>
        <w:t>Name, Surname________________                                                     Signature________________</w:t>
      </w:r>
    </w:p>
    <w:bookmarkEnd w:id="1"/>
    <w:p w14:paraId="4577AA6B" w14:textId="77777777" w:rsidR="002F068E" w:rsidRPr="000175E1" w:rsidRDefault="002F068E" w:rsidP="002F068E">
      <w:pPr>
        <w:spacing w:after="160" w:line="240" w:lineRule="auto"/>
        <w:jc w:val="left"/>
        <w:rPr>
          <w:szCs w:val="24"/>
          <w:lang w:val="lv-LV"/>
        </w:rPr>
      </w:pPr>
    </w:p>
    <w:sectPr w:rsidR="002F068E" w:rsidRPr="000175E1" w:rsidSect="0080203A">
      <w:headerReference w:type="default" r:id="rId8"/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D63EE4" w14:textId="77777777" w:rsidR="00CE6458" w:rsidRDefault="00CE6458" w:rsidP="00AC240D">
      <w:pPr>
        <w:spacing w:after="0" w:line="240" w:lineRule="auto"/>
      </w:pPr>
      <w:r>
        <w:separator/>
      </w:r>
    </w:p>
  </w:endnote>
  <w:endnote w:type="continuationSeparator" w:id="0">
    <w:p w14:paraId="049BAA9D" w14:textId="77777777" w:rsidR="00CE6458" w:rsidRDefault="00CE6458" w:rsidP="00AC24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F322F9" w14:textId="77777777" w:rsidR="00CE6458" w:rsidRDefault="00CE6458" w:rsidP="00AC240D">
      <w:pPr>
        <w:spacing w:after="0" w:line="240" w:lineRule="auto"/>
      </w:pPr>
      <w:r>
        <w:separator/>
      </w:r>
    </w:p>
  </w:footnote>
  <w:footnote w:type="continuationSeparator" w:id="0">
    <w:p w14:paraId="1433B646" w14:textId="77777777" w:rsidR="00CE6458" w:rsidRDefault="00CE6458" w:rsidP="00AC24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D956CB" w14:textId="71F88D44" w:rsidR="004B5A55" w:rsidRPr="004B5A55" w:rsidRDefault="004B5A55" w:rsidP="004B5A55">
    <w:pPr>
      <w:pStyle w:val="Header"/>
      <w:jc w:val="right"/>
      <w:rPr>
        <w:i/>
        <w:iCs/>
        <w:lang w:val="lv-LV"/>
      </w:rPr>
    </w:pPr>
    <w:proofErr w:type="spellStart"/>
    <w:r>
      <w:rPr>
        <w:i/>
        <w:iCs/>
        <w:lang w:val="lv-LV"/>
      </w:rPr>
      <w:t>Translation</w:t>
    </w:r>
    <w:proofErr w:type="spellEnd"/>
    <w:r>
      <w:rPr>
        <w:i/>
        <w:iCs/>
        <w:lang w:val="lv-LV"/>
      </w:rPr>
      <w:t xml:space="preserve"> </w:t>
    </w:r>
    <w:proofErr w:type="spellStart"/>
    <w:r>
      <w:rPr>
        <w:i/>
        <w:iCs/>
        <w:lang w:val="lv-LV"/>
      </w:rPr>
      <w:t>from</w:t>
    </w:r>
    <w:proofErr w:type="spellEnd"/>
    <w:r>
      <w:rPr>
        <w:i/>
        <w:iCs/>
        <w:lang w:val="lv-LV"/>
      </w:rPr>
      <w:t xml:space="preserve"> </w:t>
    </w:r>
    <w:proofErr w:type="spellStart"/>
    <w:r>
      <w:rPr>
        <w:i/>
        <w:iCs/>
        <w:lang w:val="lv-LV"/>
      </w:rPr>
      <w:t>Latvian</w:t>
    </w:r>
    <w:proofErr w:type="spellEnd"/>
    <w:r>
      <w:rPr>
        <w:i/>
        <w:iCs/>
        <w:lang w:val="lv-LV"/>
      </w:rPr>
      <w:t xml:space="preserve"> </w:t>
    </w:r>
    <w:proofErr w:type="spellStart"/>
    <w:r>
      <w:rPr>
        <w:i/>
        <w:iCs/>
        <w:lang w:val="lv-LV"/>
      </w:rPr>
      <w:t>into</w:t>
    </w:r>
    <w:proofErr w:type="spellEnd"/>
    <w:r>
      <w:rPr>
        <w:i/>
        <w:iCs/>
        <w:lang w:val="lv-LV"/>
      </w:rPr>
      <w:t xml:space="preserve"> </w:t>
    </w:r>
    <w:proofErr w:type="spellStart"/>
    <w:r>
      <w:rPr>
        <w:i/>
        <w:iCs/>
        <w:lang w:val="lv-LV"/>
      </w:rPr>
      <w:t>English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B4FB7"/>
    <w:multiLevelType w:val="hybridMultilevel"/>
    <w:tmpl w:val="C124F526"/>
    <w:lvl w:ilvl="0" w:tplc="8C7601D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2F5E81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C036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00CC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08B8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44E1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1E94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74AF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7E48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4582C"/>
    <w:multiLevelType w:val="multilevel"/>
    <w:tmpl w:val="CD8E4A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2304CF3"/>
    <w:multiLevelType w:val="hybridMultilevel"/>
    <w:tmpl w:val="7E32D074"/>
    <w:lvl w:ilvl="0" w:tplc="9A726C92">
      <w:start w:val="1"/>
      <w:numFmt w:val="bullet"/>
      <w:lvlRestart w:val="0"/>
      <w:lvlText w:val=""/>
      <w:lvlJc w:val="left"/>
      <w:pPr>
        <w:ind w:left="0" w:firstLine="705"/>
      </w:pPr>
      <w:rPr>
        <w:u w:val="none"/>
      </w:rPr>
    </w:lvl>
    <w:lvl w:ilvl="1" w:tplc="B92674FE">
      <w:start w:val="1"/>
      <w:numFmt w:val="bullet"/>
      <w:lvlRestart w:val="0"/>
      <w:lvlText w:val=""/>
      <w:lvlJc w:val="left"/>
      <w:pPr>
        <w:ind w:left="0" w:firstLine="705"/>
      </w:pPr>
      <w:rPr>
        <w:u w:val="none"/>
      </w:rPr>
    </w:lvl>
    <w:lvl w:ilvl="2" w:tplc="D87CCC5C">
      <w:start w:val="1"/>
      <w:numFmt w:val="bullet"/>
      <w:lvlRestart w:val="1"/>
      <w:lvlText w:val=""/>
      <w:lvlJc w:val="left"/>
      <w:pPr>
        <w:ind w:left="0" w:firstLine="705"/>
      </w:pPr>
      <w:rPr>
        <w:u w:val="none"/>
      </w:rPr>
    </w:lvl>
    <w:lvl w:ilvl="3" w:tplc="795C3576">
      <w:numFmt w:val="decimal"/>
      <w:lvlText w:val=""/>
      <w:lvlJc w:val="left"/>
    </w:lvl>
    <w:lvl w:ilvl="4" w:tplc="5D60B018">
      <w:numFmt w:val="decimal"/>
      <w:lvlText w:val=""/>
      <w:lvlJc w:val="left"/>
    </w:lvl>
    <w:lvl w:ilvl="5" w:tplc="2622644E">
      <w:numFmt w:val="decimal"/>
      <w:lvlText w:val=""/>
      <w:lvlJc w:val="left"/>
    </w:lvl>
    <w:lvl w:ilvl="6" w:tplc="5BC4CB5C">
      <w:numFmt w:val="decimal"/>
      <w:lvlText w:val=""/>
      <w:lvlJc w:val="left"/>
    </w:lvl>
    <w:lvl w:ilvl="7" w:tplc="29061B7A">
      <w:numFmt w:val="decimal"/>
      <w:lvlText w:val=""/>
      <w:lvlJc w:val="left"/>
    </w:lvl>
    <w:lvl w:ilvl="8" w:tplc="875EB128">
      <w:numFmt w:val="decimal"/>
      <w:lvlText w:val=""/>
      <w:lvlJc w:val="left"/>
    </w:lvl>
  </w:abstractNum>
  <w:abstractNum w:abstractNumId="3" w15:restartNumberingAfterBreak="0">
    <w:nsid w:val="237C15DD"/>
    <w:multiLevelType w:val="hybridMultilevel"/>
    <w:tmpl w:val="C74AD782"/>
    <w:lvl w:ilvl="0" w:tplc="5CE40A92">
      <w:start w:val="1"/>
      <w:numFmt w:val="bullet"/>
      <w:lvlText w:val=""/>
      <w:lvlJc w:val="left"/>
      <w:pPr>
        <w:ind w:left="10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4" w15:restartNumberingAfterBreak="0">
    <w:nsid w:val="26D336DC"/>
    <w:multiLevelType w:val="hybridMultilevel"/>
    <w:tmpl w:val="CF06CBEE"/>
    <w:lvl w:ilvl="0" w:tplc="A5CE69B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D828AF"/>
    <w:multiLevelType w:val="hybridMultilevel"/>
    <w:tmpl w:val="D7ECFB48"/>
    <w:lvl w:ilvl="0" w:tplc="5CE40A92">
      <w:start w:val="1"/>
      <w:numFmt w:val="bullet"/>
      <w:lvlText w:val=""/>
      <w:lvlJc w:val="left"/>
      <w:pPr>
        <w:ind w:left="10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6" w15:restartNumberingAfterBreak="0">
    <w:nsid w:val="41FB0CE6"/>
    <w:multiLevelType w:val="hybridMultilevel"/>
    <w:tmpl w:val="314A62FC"/>
    <w:lvl w:ilvl="0" w:tplc="DF2C2AF4">
      <w:numFmt w:val="bullet"/>
      <w:lvlText w:val="-"/>
      <w:lvlJc w:val="left"/>
      <w:pPr>
        <w:ind w:left="720" w:hanging="42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7" w15:restartNumberingAfterBreak="0">
    <w:nsid w:val="7B5E056C"/>
    <w:multiLevelType w:val="hybridMultilevel"/>
    <w:tmpl w:val="A2D8B64A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965019">
    <w:abstractNumId w:val="4"/>
  </w:num>
  <w:num w:numId="2" w16cid:durableId="1711418081">
    <w:abstractNumId w:val="4"/>
  </w:num>
  <w:num w:numId="3" w16cid:durableId="177235115">
    <w:abstractNumId w:val="0"/>
  </w:num>
  <w:num w:numId="4" w16cid:durableId="588463166">
    <w:abstractNumId w:val="2"/>
  </w:num>
  <w:num w:numId="5" w16cid:durableId="1453019026">
    <w:abstractNumId w:val="7"/>
  </w:num>
  <w:num w:numId="6" w16cid:durableId="639115961">
    <w:abstractNumId w:val="1"/>
  </w:num>
  <w:num w:numId="7" w16cid:durableId="1653679320">
    <w:abstractNumId w:val="5"/>
  </w:num>
  <w:num w:numId="8" w16cid:durableId="1506021087">
    <w:abstractNumId w:val="3"/>
  </w:num>
  <w:num w:numId="9" w16cid:durableId="186740524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MTcxNTIwsTA2sjBX0lEKTi0uzszPAykwqgUAXvY4jiwAAAA="/>
  </w:docVars>
  <w:rsids>
    <w:rsidRoot w:val="003D4FE7"/>
    <w:rsid w:val="00000A4F"/>
    <w:rsid w:val="00002FD4"/>
    <w:rsid w:val="00004449"/>
    <w:rsid w:val="00005D0D"/>
    <w:rsid w:val="00010321"/>
    <w:rsid w:val="00016EA1"/>
    <w:rsid w:val="00016FC3"/>
    <w:rsid w:val="000175E1"/>
    <w:rsid w:val="00017736"/>
    <w:rsid w:val="00022F45"/>
    <w:rsid w:val="000232AB"/>
    <w:rsid w:val="00023D91"/>
    <w:rsid w:val="00024288"/>
    <w:rsid w:val="00030E08"/>
    <w:rsid w:val="00033090"/>
    <w:rsid w:val="00036BE6"/>
    <w:rsid w:val="000403D9"/>
    <w:rsid w:val="00043DCE"/>
    <w:rsid w:val="0004415E"/>
    <w:rsid w:val="00047E61"/>
    <w:rsid w:val="000519A3"/>
    <w:rsid w:val="00052B2A"/>
    <w:rsid w:val="00054885"/>
    <w:rsid w:val="00057B40"/>
    <w:rsid w:val="000625F1"/>
    <w:rsid w:val="000628CB"/>
    <w:rsid w:val="00072EB3"/>
    <w:rsid w:val="00072FA8"/>
    <w:rsid w:val="00074C35"/>
    <w:rsid w:val="00077CDE"/>
    <w:rsid w:val="0008137C"/>
    <w:rsid w:val="00081760"/>
    <w:rsid w:val="00084615"/>
    <w:rsid w:val="00085AA6"/>
    <w:rsid w:val="00091F54"/>
    <w:rsid w:val="0009328A"/>
    <w:rsid w:val="00094778"/>
    <w:rsid w:val="000A2AF6"/>
    <w:rsid w:val="000A2C7C"/>
    <w:rsid w:val="000A3341"/>
    <w:rsid w:val="000A3B88"/>
    <w:rsid w:val="000A4760"/>
    <w:rsid w:val="000A6825"/>
    <w:rsid w:val="000C097F"/>
    <w:rsid w:val="000C109D"/>
    <w:rsid w:val="000C38EC"/>
    <w:rsid w:val="000C7193"/>
    <w:rsid w:val="000D11E2"/>
    <w:rsid w:val="000D531D"/>
    <w:rsid w:val="000D6AE1"/>
    <w:rsid w:val="000D76E7"/>
    <w:rsid w:val="000E5F6D"/>
    <w:rsid w:val="000F0B39"/>
    <w:rsid w:val="000F128C"/>
    <w:rsid w:val="000F1AA1"/>
    <w:rsid w:val="000F39B8"/>
    <w:rsid w:val="00106282"/>
    <w:rsid w:val="00106AB2"/>
    <w:rsid w:val="00106DC4"/>
    <w:rsid w:val="0011014F"/>
    <w:rsid w:val="0011373B"/>
    <w:rsid w:val="00116511"/>
    <w:rsid w:val="00120A04"/>
    <w:rsid w:val="0012521E"/>
    <w:rsid w:val="00125800"/>
    <w:rsid w:val="00126F84"/>
    <w:rsid w:val="001344DE"/>
    <w:rsid w:val="00135C50"/>
    <w:rsid w:val="0014309A"/>
    <w:rsid w:val="001444DF"/>
    <w:rsid w:val="00150FC5"/>
    <w:rsid w:val="001534BE"/>
    <w:rsid w:val="00153CC3"/>
    <w:rsid w:val="00156426"/>
    <w:rsid w:val="001675C2"/>
    <w:rsid w:val="00175C82"/>
    <w:rsid w:val="00176DA0"/>
    <w:rsid w:val="00177899"/>
    <w:rsid w:val="00181693"/>
    <w:rsid w:val="00185551"/>
    <w:rsid w:val="00186704"/>
    <w:rsid w:val="00186F6C"/>
    <w:rsid w:val="00194D41"/>
    <w:rsid w:val="001A3DD2"/>
    <w:rsid w:val="001A4EC1"/>
    <w:rsid w:val="001A5CDE"/>
    <w:rsid w:val="001A619F"/>
    <w:rsid w:val="001B34BA"/>
    <w:rsid w:val="001B7224"/>
    <w:rsid w:val="001C02A9"/>
    <w:rsid w:val="001C6982"/>
    <w:rsid w:val="001D006A"/>
    <w:rsid w:val="001D1B22"/>
    <w:rsid w:val="001D7310"/>
    <w:rsid w:val="001D78A4"/>
    <w:rsid w:val="001E298D"/>
    <w:rsid w:val="001E5477"/>
    <w:rsid w:val="001E62F4"/>
    <w:rsid w:val="001E7304"/>
    <w:rsid w:val="001F2C0F"/>
    <w:rsid w:val="001F5315"/>
    <w:rsid w:val="001F59F1"/>
    <w:rsid w:val="001F7DD8"/>
    <w:rsid w:val="002004DE"/>
    <w:rsid w:val="00201972"/>
    <w:rsid w:val="0020472F"/>
    <w:rsid w:val="00206C1C"/>
    <w:rsid w:val="0021249C"/>
    <w:rsid w:val="00212FCB"/>
    <w:rsid w:val="00217E84"/>
    <w:rsid w:val="00222234"/>
    <w:rsid w:val="002242C4"/>
    <w:rsid w:val="0024328F"/>
    <w:rsid w:val="0024635A"/>
    <w:rsid w:val="0025055D"/>
    <w:rsid w:val="002538D6"/>
    <w:rsid w:val="00257FE7"/>
    <w:rsid w:val="0026266D"/>
    <w:rsid w:val="00264E59"/>
    <w:rsid w:val="00271AB7"/>
    <w:rsid w:val="00272EFA"/>
    <w:rsid w:val="00273267"/>
    <w:rsid w:val="00280A4C"/>
    <w:rsid w:val="00283AB9"/>
    <w:rsid w:val="002863BB"/>
    <w:rsid w:val="002874D6"/>
    <w:rsid w:val="00293C59"/>
    <w:rsid w:val="00295D87"/>
    <w:rsid w:val="002A1643"/>
    <w:rsid w:val="002A4C55"/>
    <w:rsid w:val="002A4EAB"/>
    <w:rsid w:val="002A549F"/>
    <w:rsid w:val="002A67F2"/>
    <w:rsid w:val="002B0300"/>
    <w:rsid w:val="002B46B2"/>
    <w:rsid w:val="002B6989"/>
    <w:rsid w:val="002C26EE"/>
    <w:rsid w:val="002C3C9B"/>
    <w:rsid w:val="002C7185"/>
    <w:rsid w:val="002C76A2"/>
    <w:rsid w:val="002D0C61"/>
    <w:rsid w:val="002D452E"/>
    <w:rsid w:val="002E21DB"/>
    <w:rsid w:val="002E4C5F"/>
    <w:rsid w:val="002E5995"/>
    <w:rsid w:val="002F068E"/>
    <w:rsid w:val="002F0AE3"/>
    <w:rsid w:val="002F233F"/>
    <w:rsid w:val="00302572"/>
    <w:rsid w:val="003102C7"/>
    <w:rsid w:val="00311C3D"/>
    <w:rsid w:val="00312DB3"/>
    <w:rsid w:val="003132C5"/>
    <w:rsid w:val="0031744E"/>
    <w:rsid w:val="003179EC"/>
    <w:rsid w:val="00321FFC"/>
    <w:rsid w:val="00322F17"/>
    <w:rsid w:val="00326DFC"/>
    <w:rsid w:val="00332AC7"/>
    <w:rsid w:val="00334157"/>
    <w:rsid w:val="00334670"/>
    <w:rsid w:val="003441CA"/>
    <w:rsid w:val="00347771"/>
    <w:rsid w:val="00347A92"/>
    <w:rsid w:val="00353425"/>
    <w:rsid w:val="00355DD7"/>
    <w:rsid w:val="00355E8A"/>
    <w:rsid w:val="003575D9"/>
    <w:rsid w:val="00360673"/>
    <w:rsid w:val="0036184E"/>
    <w:rsid w:val="00362F42"/>
    <w:rsid w:val="00376FBA"/>
    <w:rsid w:val="00380539"/>
    <w:rsid w:val="003819D9"/>
    <w:rsid w:val="00383B48"/>
    <w:rsid w:val="00390FBD"/>
    <w:rsid w:val="00396EDA"/>
    <w:rsid w:val="003978C7"/>
    <w:rsid w:val="003B2250"/>
    <w:rsid w:val="003C20F4"/>
    <w:rsid w:val="003D073D"/>
    <w:rsid w:val="003D4312"/>
    <w:rsid w:val="003D4FE7"/>
    <w:rsid w:val="003D618C"/>
    <w:rsid w:val="003D6587"/>
    <w:rsid w:val="003D706C"/>
    <w:rsid w:val="003E246A"/>
    <w:rsid w:val="003F1665"/>
    <w:rsid w:val="003F39C3"/>
    <w:rsid w:val="003F710E"/>
    <w:rsid w:val="00401F8E"/>
    <w:rsid w:val="00406823"/>
    <w:rsid w:val="004071AD"/>
    <w:rsid w:val="00410DA2"/>
    <w:rsid w:val="00416512"/>
    <w:rsid w:val="00424907"/>
    <w:rsid w:val="00431651"/>
    <w:rsid w:val="004327C4"/>
    <w:rsid w:val="00433686"/>
    <w:rsid w:val="00434978"/>
    <w:rsid w:val="00435956"/>
    <w:rsid w:val="004373F4"/>
    <w:rsid w:val="00440233"/>
    <w:rsid w:val="00440E3D"/>
    <w:rsid w:val="00441C19"/>
    <w:rsid w:val="004437A6"/>
    <w:rsid w:val="0044380D"/>
    <w:rsid w:val="0044724F"/>
    <w:rsid w:val="004508B8"/>
    <w:rsid w:val="00450DA1"/>
    <w:rsid w:val="004511BF"/>
    <w:rsid w:val="00456703"/>
    <w:rsid w:val="00463194"/>
    <w:rsid w:val="00466808"/>
    <w:rsid w:val="00477A95"/>
    <w:rsid w:val="0049004B"/>
    <w:rsid w:val="004930DA"/>
    <w:rsid w:val="00493BD2"/>
    <w:rsid w:val="004972AD"/>
    <w:rsid w:val="004A09CD"/>
    <w:rsid w:val="004A0F8A"/>
    <w:rsid w:val="004A2E6B"/>
    <w:rsid w:val="004B0D4C"/>
    <w:rsid w:val="004B48D5"/>
    <w:rsid w:val="004B5A55"/>
    <w:rsid w:val="004B6FFD"/>
    <w:rsid w:val="004C3A8E"/>
    <w:rsid w:val="004D0C3E"/>
    <w:rsid w:val="004D391E"/>
    <w:rsid w:val="004D3ECF"/>
    <w:rsid w:val="004E54A9"/>
    <w:rsid w:val="004F5F8D"/>
    <w:rsid w:val="00505730"/>
    <w:rsid w:val="005076DE"/>
    <w:rsid w:val="00507A10"/>
    <w:rsid w:val="00520539"/>
    <w:rsid w:val="005269D6"/>
    <w:rsid w:val="0052746A"/>
    <w:rsid w:val="0053384A"/>
    <w:rsid w:val="005346AB"/>
    <w:rsid w:val="00542071"/>
    <w:rsid w:val="00543875"/>
    <w:rsid w:val="00544C60"/>
    <w:rsid w:val="00545597"/>
    <w:rsid w:val="00545D30"/>
    <w:rsid w:val="005471ED"/>
    <w:rsid w:val="00555515"/>
    <w:rsid w:val="005605E8"/>
    <w:rsid w:val="00571C62"/>
    <w:rsid w:val="00573762"/>
    <w:rsid w:val="00590376"/>
    <w:rsid w:val="00593239"/>
    <w:rsid w:val="00595985"/>
    <w:rsid w:val="00595CDB"/>
    <w:rsid w:val="00597868"/>
    <w:rsid w:val="005A1BB9"/>
    <w:rsid w:val="005A2BCF"/>
    <w:rsid w:val="005B4B80"/>
    <w:rsid w:val="005B79DC"/>
    <w:rsid w:val="005C1A04"/>
    <w:rsid w:val="005C2261"/>
    <w:rsid w:val="005C6642"/>
    <w:rsid w:val="005D03A6"/>
    <w:rsid w:val="005D0C58"/>
    <w:rsid w:val="005D0D83"/>
    <w:rsid w:val="005D11C9"/>
    <w:rsid w:val="005D2EAE"/>
    <w:rsid w:val="005E42DC"/>
    <w:rsid w:val="005E767D"/>
    <w:rsid w:val="005F5078"/>
    <w:rsid w:val="00600571"/>
    <w:rsid w:val="00600D89"/>
    <w:rsid w:val="00603509"/>
    <w:rsid w:val="006079CC"/>
    <w:rsid w:val="00614249"/>
    <w:rsid w:val="006204C9"/>
    <w:rsid w:val="00620D7D"/>
    <w:rsid w:val="00624465"/>
    <w:rsid w:val="0062490B"/>
    <w:rsid w:val="00630B11"/>
    <w:rsid w:val="0063449A"/>
    <w:rsid w:val="00636440"/>
    <w:rsid w:val="00636A2A"/>
    <w:rsid w:val="00641AFA"/>
    <w:rsid w:val="00642046"/>
    <w:rsid w:val="00643FCA"/>
    <w:rsid w:val="0064499D"/>
    <w:rsid w:val="00644A92"/>
    <w:rsid w:val="006519DB"/>
    <w:rsid w:val="00652647"/>
    <w:rsid w:val="006527CC"/>
    <w:rsid w:val="00654E84"/>
    <w:rsid w:val="0066162C"/>
    <w:rsid w:val="00661ADB"/>
    <w:rsid w:val="0069113D"/>
    <w:rsid w:val="00691C9B"/>
    <w:rsid w:val="0069742D"/>
    <w:rsid w:val="006A2338"/>
    <w:rsid w:val="006A67F2"/>
    <w:rsid w:val="006B33E7"/>
    <w:rsid w:val="006B42FA"/>
    <w:rsid w:val="006C080C"/>
    <w:rsid w:val="006C11DC"/>
    <w:rsid w:val="006C7F1E"/>
    <w:rsid w:val="006D761E"/>
    <w:rsid w:val="006E1086"/>
    <w:rsid w:val="006E479D"/>
    <w:rsid w:val="006E533A"/>
    <w:rsid w:val="006E550E"/>
    <w:rsid w:val="006E6A5E"/>
    <w:rsid w:val="006E6B6A"/>
    <w:rsid w:val="006F596A"/>
    <w:rsid w:val="006F6260"/>
    <w:rsid w:val="007026B9"/>
    <w:rsid w:val="00703691"/>
    <w:rsid w:val="00703E32"/>
    <w:rsid w:val="00704607"/>
    <w:rsid w:val="00704C96"/>
    <w:rsid w:val="00706B20"/>
    <w:rsid w:val="00710835"/>
    <w:rsid w:val="00710858"/>
    <w:rsid w:val="00714FAA"/>
    <w:rsid w:val="00720791"/>
    <w:rsid w:val="007322A6"/>
    <w:rsid w:val="00741CC4"/>
    <w:rsid w:val="00743DCC"/>
    <w:rsid w:val="007456C0"/>
    <w:rsid w:val="00745828"/>
    <w:rsid w:val="00751466"/>
    <w:rsid w:val="00752B64"/>
    <w:rsid w:val="00752FD1"/>
    <w:rsid w:val="0075631C"/>
    <w:rsid w:val="00757CF9"/>
    <w:rsid w:val="00760DA0"/>
    <w:rsid w:val="00760E2C"/>
    <w:rsid w:val="0076186C"/>
    <w:rsid w:val="00763C4F"/>
    <w:rsid w:val="007661F0"/>
    <w:rsid w:val="0077163B"/>
    <w:rsid w:val="0077249D"/>
    <w:rsid w:val="00775396"/>
    <w:rsid w:val="00784926"/>
    <w:rsid w:val="007868A3"/>
    <w:rsid w:val="00793C06"/>
    <w:rsid w:val="00794A4F"/>
    <w:rsid w:val="00795583"/>
    <w:rsid w:val="007961F2"/>
    <w:rsid w:val="007A15FC"/>
    <w:rsid w:val="007A4C3B"/>
    <w:rsid w:val="007B09C8"/>
    <w:rsid w:val="007B2475"/>
    <w:rsid w:val="007B2675"/>
    <w:rsid w:val="007C1D44"/>
    <w:rsid w:val="007C33A6"/>
    <w:rsid w:val="007C5AE2"/>
    <w:rsid w:val="007C78D1"/>
    <w:rsid w:val="007D014E"/>
    <w:rsid w:val="007D0638"/>
    <w:rsid w:val="007D781B"/>
    <w:rsid w:val="007E1ED1"/>
    <w:rsid w:val="007E78C0"/>
    <w:rsid w:val="007F0E88"/>
    <w:rsid w:val="007F2BDD"/>
    <w:rsid w:val="007F2C9F"/>
    <w:rsid w:val="00801981"/>
    <w:rsid w:val="0080203A"/>
    <w:rsid w:val="008032F9"/>
    <w:rsid w:val="008040E9"/>
    <w:rsid w:val="008069DE"/>
    <w:rsid w:val="008159B5"/>
    <w:rsid w:val="00822ACE"/>
    <w:rsid w:val="008338E7"/>
    <w:rsid w:val="00834CA9"/>
    <w:rsid w:val="00835CBE"/>
    <w:rsid w:val="00835DEA"/>
    <w:rsid w:val="00836B6B"/>
    <w:rsid w:val="00842A14"/>
    <w:rsid w:val="00845F44"/>
    <w:rsid w:val="008460CE"/>
    <w:rsid w:val="00846EED"/>
    <w:rsid w:val="008521A6"/>
    <w:rsid w:val="00852B04"/>
    <w:rsid w:val="00852EC3"/>
    <w:rsid w:val="00854631"/>
    <w:rsid w:val="008613C0"/>
    <w:rsid w:val="008721DA"/>
    <w:rsid w:val="00874177"/>
    <w:rsid w:val="008742CC"/>
    <w:rsid w:val="0087674C"/>
    <w:rsid w:val="0087717D"/>
    <w:rsid w:val="00884373"/>
    <w:rsid w:val="00886701"/>
    <w:rsid w:val="00890031"/>
    <w:rsid w:val="008919D5"/>
    <w:rsid w:val="00891AF8"/>
    <w:rsid w:val="008926E8"/>
    <w:rsid w:val="0089378C"/>
    <w:rsid w:val="008A351E"/>
    <w:rsid w:val="008A55A3"/>
    <w:rsid w:val="008A575B"/>
    <w:rsid w:val="008A5DEC"/>
    <w:rsid w:val="008B04D7"/>
    <w:rsid w:val="008B1214"/>
    <w:rsid w:val="008B3285"/>
    <w:rsid w:val="008B47BE"/>
    <w:rsid w:val="008B47EE"/>
    <w:rsid w:val="008B623B"/>
    <w:rsid w:val="008B6646"/>
    <w:rsid w:val="008C1316"/>
    <w:rsid w:val="008C7A61"/>
    <w:rsid w:val="008D33F9"/>
    <w:rsid w:val="008D3CD1"/>
    <w:rsid w:val="008D4CD0"/>
    <w:rsid w:val="008D5B1B"/>
    <w:rsid w:val="008D6F16"/>
    <w:rsid w:val="008D749A"/>
    <w:rsid w:val="008E6F0A"/>
    <w:rsid w:val="008E7AC3"/>
    <w:rsid w:val="0090114C"/>
    <w:rsid w:val="00906B50"/>
    <w:rsid w:val="00912605"/>
    <w:rsid w:val="00923A62"/>
    <w:rsid w:val="009250AB"/>
    <w:rsid w:val="00934115"/>
    <w:rsid w:val="009429E2"/>
    <w:rsid w:val="00946844"/>
    <w:rsid w:val="00947D10"/>
    <w:rsid w:val="00950410"/>
    <w:rsid w:val="009567F2"/>
    <w:rsid w:val="00957F25"/>
    <w:rsid w:val="009603D8"/>
    <w:rsid w:val="00973A89"/>
    <w:rsid w:val="00976BA1"/>
    <w:rsid w:val="0098737E"/>
    <w:rsid w:val="00990BCD"/>
    <w:rsid w:val="009938EF"/>
    <w:rsid w:val="009A36C1"/>
    <w:rsid w:val="009B65AA"/>
    <w:rsid w:val="009B70DF"/>
    <w:rsid w:val="009B767B"/>
    <w:rsid w:val="009C48B0"/>
    <w:rsid w:val="009C5A99"/>
    <w:rsid w:val="009D4493"/>
    <w:rsid w:val="009D53F2"/>
    <w:rsid w:val="009E0562"/>
    <w:rsid w:val="009E1CA0"/>
    <w:rsid w:val="009E7CE6"/>
    <w:rsid w:val="009F00DB"/>
    <w:rsid w:val="009F2023"/>
    <w:rsid w:val="009F33EA"/>
    <w:rsid w:val="009F54BD"/>
    <w:rsid w:val="009F573D"/>
    <w:rsid w:val="009F6024"/>
    <w:rsid w:val="00A0008E"/>
    <w:rsid w:val="00A01CFA"/>
    <w:rsid w:val="00A0714A"/>
    <w:rsid w:val="00A113B2"/>
    <w:rsid w:val="00A1419F"/>
    <w:rsid w:val="00A1446C"/>
    <w:rsid w:val="00A15023"/>
    <w:rsid w:val="00A17C30"/>
    <w:rsid w:val="00A205E7"/>
    <w:rsid w:val="00A216BF"/>
    <w:rsid w:val="00A2379B"/>
    <w:rsid w:val="00A2698F"/>
    <w:rsid w:val="00A27129"/>
    <w:rsid w:val="00A323E1"/>
    <w:rsid w:val="00A35A6C"/>
    <w:rsid w:val="00A476B4"/>
    <w:rsid w:val="00A5000A"/>
    <w:rsid w:val="00A506FF"/>
    <w:rsid w:val="00A51AE9"/>
    <w:rsid w:val="00A53DD2"/>
    <w:rsid w:val="00A54F3C"/>
    <w:rsid w:val="00A55221"/>
    <w:rsid w:val="00A55C03"/>
    <w:rsid w:val="00A56ADA"/>
    <w:rsid w:val="00A61486"/>
    <w:rsid w:val="00A67B59"/>
    <w:rsid w:val="00A700EC"/>
    <w:rsid w:val="00A71C03"/>
    <w:rsid w:val="00A71D9B"/>
    <w:rsid w:val="00A74E82"/>
    <w:rsid w:val="00A81341"/>
    <w:rsid w:val="00A829AC"/>
    <w:rsid w:val="00A83260"/>
    <w:rsid w:val="00A867E3"/>
    <w:rsid w:val="00A90D49"/>
    <w:rsid w:val="00A9257F"/>
    <w:rsid w:val="00AA2E2A"/>
    <w:rsid w:val="00AA7CE3"/>
    <w:rsid w:val="00AB2CCC"/>
    <w:rsid w:val="00AB4A86"/>
    <w:rsid w:val="00AB5FC0"/>
    <w:rsid w:val="00AB7864"/>
    <w:rsid w:val="00AC240D"/>
    <w:rsid w:val="00AC67C8"/>
    <w:rsid w:val="00AC732B"/>
    <w:rsid w:val="00AD4EFA"/>
    <w:rsid w:val="00AD5039"/>
    <w:rsid w:val="00AE3205"/>
    <w:rsid w:val="00AE4A4B"/>
    <w:rsid w:val="00AE4F73"/>
    <w:rsid w:val="00AE540B"/>
    <w:rsid w:val="00AF2CB5"/>
    <w:rsid w:val="00AF3B75"/>
    <w:rsid w:val="00AF469A"/>
    <w:rsid w:val="00AF4C87"/>
    <w:rsid w:val="00AF7CBA"/>
    <w:rsid w:val="00B00DF8"/>
    <w:rsid w:val="00B04424"/>
    <w:rsid w:val="00B1060B"/>
    <w:rsid w:val="00B117C3"/>
    <w:rsid w:val="00B13B53"/>
    <w:rsid w:val="00B25EB5"/>
    <w:rsid w:val="00B262B9"/>
    <w:rsid w:val="00B2631E"/>
    <w:rsid w:val="00B2639F"/>
    <w:rsid w:val="00B3443B"/>
    <w:rsid w:val="00B43559"/>
    <w:rsid w:val="00B45584"/>
    <w:rsid w:val="00B464D4"/>
    <w:rsid w:val="00B519DD"/>
    <w:rsid w:val="00B53960"/>
    <w:rsid w:val="00B553DA"/>
    <w:rsid w:val="00B55BCB"/>
    <w:rsid w:val="00B61C7B"/>
    <w:rsid w:val="00B63BFC"/>
    <w:rsid w:val="00B63C2B"/>
    <w:rsid w:val="00B6745D"/>
    <w:rsid w:val="00B73478"/>
    <w:rsid w:val="00B82F4E"/>
    <w:rsid w:val="00B84013"/>
    <w:rsid w:val="00B8462C"/>
    <w:rsid w:val="00B850BB"/>
    <w:rsid w:val="00B87667"/>
    <w:rsid w:val="00BA63D6"/>
    <w:rsid w:val="00BA6EF1"/>
    <w:rsid w:val="00BB05B3"/>
    <w:rsid w:val="00BB4090"/>
    <w:rsid w:val="00BB4AFD"/>
    <w:rsid w:val="00BB69CE"/>
    <w:rsid w:val="00BD08E0"/>
    <w:rsid w:val="00BD63CB"/>
    <w:rsid w:val="00BE6073"/>
    <w:rsid w:val="00BF54A5"/>
    <w:rsid w:val="00C02195"/>
    <w:rsid w:val="00C06835"/>
    <w:rsid w:val="00C11CED"/>
    <w:rsid w:val="00C1663E"/>
    <w:rsid w:val="00C2197E"/>
    <w:rsid w:val="00C21ACE"/>
    <w:rsid w:val="00C23675"/>
    <w:rsid w:val="00C32C70"/>
    <w:rsid w:val="00C462C2"/>
    <w:rsid w:val="00C50C2F"/>
    <w:rsid w:val="00C569C7"/>
    <w:rsid w:val="00C56D11"/>
    <w:rsid w:val="00C56E36"/>
    <w:rsid w:val="00C6116E"/>
    <w:rsid w:val="00C70DAC"/>
    <w:rsid w:val="00C73B92"/>
    <w:rsid w:val="00C74450"/>
    <w:rsid w:val="00C76941"/>
    <w:rsid w:val="00C7790B"/>
    <w:rsid w:val="00C80054"/>
    <w:rsid w:val="00C82261"/>
    <w:rsid w:val="00C853AC"/>
    <w:rsid w:val="00C86EC9"/>
    <w:rsid w:val="00C937A2"/>
    <w:rsid w:val="00C97DA3"/>
    <w:rsid w:val="00C97F41"/>
    <w:rsid w:val="00CA0D7F"/>
    <w:rsid w:val="00CA1831"/>
    <w:rsid w:val="00CA4D7B"/>
    <w:rsid w:val="00CA5C2A"/>
    <w:rsid w:val="00CB68C6"/>
    <w:rsid w:val="00CC0DFE"/>
    <w:rsid w:val="00CC2B89"/>
    <w:rsid w:val="00CC4A9D"/>
    <w:rsid w:val="00CC6999"/>
    <w:rsid w:val="00CD2E50"/>
    <w:rsid w:val="00CD3D46"/>
    <w:rsid w:val="00CD6DE4"/>
    <w:rsid w:val="00CE12F1"/>
    <w:rsid w:val="00CE6458"/>
    <w:rsid w:val="00CF08F0"/>
    <w:rsid w:val="00D009CB"/>
    <w:rsid w:val="00D01743"/>
    <w:rsid w:val="00D061DF"/>
    <w:rsid w:val="00D1330A"/>
    <w:rsid w:val="00D15F09"/>
    <w:rsid w:val="00D16232"/>
    <w:rsid w:val="00D3363B"/>
    <w:rsid w:val="00D369A1"/>
    <w:rsid w:val="00D422CC"/>
    <w:rsid w:val="00D42A63"/>
    <w:rsid w:val="00D4555E"/>
    <w:rsid w:val="00D458F8"/>
    <w:rsid w:val="00D50A61"/>
    <w:rsid w:val="00D51C96"/>
    <w:rsid w:val="00D53563"/>
    <w:rsid w:val="00D55D07"/>
    <w:rsid w:val="00D56D48"/>
    <w:rsid w:val="00D62311"/>
    <w:rsid w:val="00D62F2C"/>
    <w:rsid w:val="00D648A3"/>
    <w:rsid w:val="00D66617"/>
    <w:rsid w:val="00D67B4B"/>
    <w:rsid w:val="00D67CA2"/>
    <w:rsid w:val="00D863BD"/>
    <w:rsid w:val="00D931A3"/>
    <w:rsid w:val="00DA0B02"/>
    <w:rsid w:val="00DA27A0"/>
    <w:rsid w:val="00DA5E24"/>
    <w:rsid w:val="00DB5816"/>
    <w:rsid w:val="00DB7D27"/>
    <w:rsid w:val="00DC6BAF"/>
    <w:rsid w:val="00DE1FD0"/>
    <w:rsid w:val="00DF5B24"/>
    <w:rsid w:val="00E01D35"/>
    <w:rsid w:val="00E048E2"/>
    <w:rsid w:val="00E072EF"/>
    <w:rsid w:val="00E15B4C"/>
    <w:rsid w:val="00E16725"/>
    <w:rsid w:val="00E22FBB"/>
    <w:rsid w:val="00E2463A"/>
    <w:rsid w:val="00E2659D"/>
    <w:rsid w:val="00E306F2"/>
    <w:rsid w:val="00E3274A"/>
    <w:rsid w:val="00E4012E"/>
    <w:rsid w:val="00E42775"/>
    <w:rsid w:val="00E44C7B"/>
    <w:rsid w:val="00E50D0D"/>
    <w:rsid w:val="00E53A26"/>
    <w:rsid w:val="00E55EEC"/>
    <w:rsid w:val="00E63D90"/>
    <w:rsid w:val="00E64E7A"/>
    <w:rsid w:val="00E651DE"/>
    <w:rsid w:val="00E66E83"/>
    <w:rsid w:val="00E73FB5"/>
    <w:rsid w:val="00E748C5"/>
    <w:rsid w:val="00E76AC3"/>
    <w:rsid w:val="00E95A2C"/>
    <w:rsid w:val="00E95B56"/>
    <w:rsid w:val="00EA1090"/>
    <w:rsid w:val="00EA2CDA"/>
    <w:rsid w:val="00EA30B6"/>
    <w:rsid w:val="00EA655A"/>
    <w:rsid w:val="00EB0537"/>
    <w:rsid w:val="00EB3244"/>
    <w:rsid w:val="00EB47B8"/>
    <w:rsid w:val="00EC0BDF"/>
    <w:rsid w:val="00EC0FE8"/>
    <w:rsid w:val="00EC5532"/>
    <w:rsid w:val="00ED0C49"/>
    <w:rsid w:val="00ED4DBA"/>
    <w:rsid w:val="00ED7691"/>
    <w:rsid w:val="00EE233A"/>
    <w:rsid w:val="00EE3878"/>
    <w:rsid w:val="00EE642F"/>
    <w:rsid w:val="00EF0A1C"/>
    <w:rsid w:val="00EF17B2"/>
    <w:rsid w:val="00EF5F87"/>
    <w:rsid w:val="00EF68E0"/>
    <w:rsid w:val="00EF74D3"/>
    <w:rsid w:val="00F01980"/>
    <w:rsid w:val="00F01A81"/>
    <w:rsid w:val="00F0422F"/>
    <w:rsid w:val="00F07893"/>
    <w:rsid w:val="00F10E3D"/>
    <w:rsid w:val="00F201F8"/>
    <w:rsid w:val="00F20F6E"/>
    <w:rsid w:val="00F21AAE"/>
    <w:rsid w:val="00F223B6"/>
    <w:rsid w:val="00F24090"/>
    <w:rsid w:val="00F301DE"/>
    <w:rsid w:val="00F30A84"/>
    <w:rsid w:val="00F36C96"/>
    <w:rsid w:val="00F370D4"/>
    <w:rsid w:val="00F37CCA"/>
    <w:rsid w:val="00F41CD1"/>
    <w:rsid w:val="00F42855"/>
    <w:rsid w:val="00F43510"/>
    <w:rsid w:val="00F4468B"/>
    <w:rsid w:val="00F45B0F"/>
    <w:rsid w:val="00F461CA"/>
    <w:rsid w:val="00F5256A"/>
    <w:rsid w:val="00F53CF4"/>
    <w:rsid w:val="00F57541"/>
    <w:rsid w:val="00F63975"/>
    <w:rsid w:val="00F63E81"/>
    <w:rsid w:val="00F712A3"/>
    <w:rsid w:val="00F716B4"/>
    <w:rsid w:val="00F77859"/>
    <w:rsid w:val="00F82B80"/>
    <w:rsid w:val="00F84584"/>
    <w:rsid w:val="00F94CE6"/>
    <w:rsid w:val="00FA235D"/>
    <w:rsid w:val="00FA4246"/>
    <w:rsid w:val="00FA538B"/>
    <w:rsid w:val="00FA702B"/>
    <w:rsid w:val="00FA77EA"/>
    <w:rsid w:val="00FB5B4B"/>
    <w:rsid w:val="00FB6645"/>
    <w:rsid w:val="00FB6A23"/>
    <w:rsid w:val="00FB6CD2"/>
    <w:rsid w:val="00FC0FE0"/>
    <w:rsid w:val="00FC35DD"/>
    <w:rsid w:val="00FC514A"/>
    <w:rsid w:val="00FC7F24"/>
    <w:rsid w:val="00FD0AC4"/>
    <w:rsid w:val="00FD3FD2"/>
    <w:rsid w:val="00FD4C5F"/>
    <w:rsid w:val="00FD6E74"/>
    <w:rsid w:val="00FD71D2"/>
    <w:rsid w:val="00FE4274"/>
    <w:rsid w:val="00FE5638"/>
    <w:rsid w:val="00FF136F"/>
    <w:rsid w:val="00FF1890"/>
    <w:rsid w:val="00FF1DE7"/>
    <w:rsid w:val="00FF45CF"/>
    <w:rsid w:val="00FF7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071459"/>
  <w15:chartTrackingRefBased/>
  <w15:docId w15:val="{3AD36A6E-336F-46FB-A75F-B31C95FF5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540B"/>
    <w:pPr>
      <w:spacing w:after="200" w:line="276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353425"/>
    <w:pPr>
      <w:keepNext/>
      <w:spacing w:before="240" w:after="240" w:line="240" w:lineRule="auto"/>
      <w:jc w:val="center"/>
      <w:outlineLvl w:val="0"/>
    </w:pPr>
    <w:rPr>
      <w:rFonts w:eastAsia="Times New Roman" w:cs="Arial"/>
      <w:bCs/>
      <w:kern w:val="32"/>
      <w:sz w:val="28"/>
      <w:szCs w:val="28"/>
      <w:lang w:bidi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F0B39"/>
    <w:pPr>
      <w:keepNext/>
      <w:keepLines/>
      <w:spacing w:before="240" w:after="240" w:line="240" w:lineRule="auto"/>
      <w:jc w:val="center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B48D5"/>
    <w:pPr>
      <w:keepNext/>
      <w:keepLines/>
      <w:spacing w:before="40" w:after="0"/>
      <w:outlineLvl w:val="2"/>
    </w:pPr>
    <w:rPr>
      <w:rFonts w:eastAsiaTheme="majorEastAsia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1CD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F0B39"/>
    <w:rPr>
      <w:rFonts w:ascii="Times New Roman" w:eastAsiaTheme="majorEastAsia" w:hAnsi="Times New Roman" w:cstheme="majorBidi"/>
      <w:sz w:val="24"/>
      <w:szCs w:val="26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AF7CBA"/>
    <w:pPr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F7CBA"/>
    <w:pPr>
      <w:spacing w:after="100"/>
      <w:ind w:left="220"/>
    </w:pPr>
    <w:rPr>
      <w:b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AF7CBA"/>
    <w:pPr>
      <w:spacing w:after="100"/>
      <w:ind w:left="440"/>
    </w:pPr>
    <w:rPr>
      <w:b/>
    </w:rPr>
  </w:style>
  <w:style w:type="character" w:customStyle="1" w:styleId="Heading1Char">
    <w:name w:val="Heading 1 Char"/>
    <w:link w:val="Heading1"/>
    <w:rsid w:val="00353425"/>
    <w:rPr>
      <w:rFonts w:ascii="Times New Roman" w:eastAsia="Times New Roman" w:hAnsi="Times New Roman" w:cs="Arial"/>
      <w:bCs/>
      <w:kern w:val="32"/>
      <w:sz w:val="28"/>
      <w:szCs w:val="28"/>
      <w:lang w:val="en-GB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4B48D5"/>
    <w:rPr>
      <w:rFonts w:ascii="Times New Roman" w:eastAsiaTheme="majorEastAsia" w:hAnsi="Times New Roman" w:cstheme="majorBidi"/>
      <w:b/>
      <w:i/>
      <w:sz w:val="24"/>
      <w:szCs w:val="24"/>
    </w:rPr>
  </w:style>
  <w:style w:type="table" w:styleId="TableGrid">
    <w:name w:val="Table Grid"/>
    <w:basedOn w:val="TableNormal"/>
    <w:uiPriority w:val="39"/>
    <w:rsid w:val="00AC24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C24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240D"/>
    <w:rPr>
      <w:rFonts w:ascii="Times New Roman" w:hAnsi="Times New Roman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C24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240D"/>
    <w:rPr>
      <w:rFonts w:ascii="Times New Roman" w:hAnsi="Times New Roman"/>
      <w:sz w:val="24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240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240D"/>
    <w:rPr>
      <w:rFonts w:ascii="Times New Roman" w:hAnsi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AC240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C32C70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/>
      <w:bCs w:val="0"/>
      <w:color w:val="2E74B5" w:themeColor="accent1" w:themeShade="BF"/>
      <w:kern w:val="0"/>
      <w:sz w:val="32"/>
      <w:lang w:bidi="ar-SA"/>
    </w:rPr>
  </w:style>
  <w:style w:type="character" w:styleId="Hyperlink">
    <w:name w:val="Hyperlink"/>
    <w:basedOn w:val="DefaultParagraphFont"/>
    <w:uiPriority w:val="99"/>
    <w:unhideWhenUsed/>
    <w:rsid w:val="00C32C7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6B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6B6B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961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961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961F2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61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61F2"/>
    <w:rPr>
      <w:rFonts w:ascii="Times New Roman" w:hAnsi="Times New Roman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D6231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2C3C9B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CD1"/>
    <w:rPr>
      <w:rFonts w:asciiTheme="majorHAnsi" w:eastAsiaTheme="majorEastAsia" w:hAnsiTheme="majorHAnsi" w:cstheme="majorBidi"/>
      <w:i/>
      <w:iCs/>
      <w:color w:val="2E74B5" w:themeColor="accent1" w:themeShade="BF"/>
      <w:sz w:val="24"/>
      <w:lang w:val="en-GB"/>
    </w:rPr>
  </w:style>
  <w:style w:type="paragraph" w:styleId="ListParagraph">
    <w:name w:val="List Paragraph"/>
    <w:aliases w:val="2,Akapit z listą BS,Bullet list,Colorful List - Accent 12,H&amp;P List Paragraph,List Paragraph1,List1,Normal bullet 2,Saraksta rindkopa1,Strip"/>
    <w:basedOn w:val="Normal"/>
    <w:link w:val="ListParagraphChar"/>
    <w:uiPriority w:val="34"/>
    <w:qFormat/>
    <w:rsid w:val="00F41CD1"/>
    <w:pPr>
      <w:ind w:left="720"/>
      <w:contextualSpacing/>
    </w:pPr>
  </w:style>
  <w:style w:type="character" w:customStyle="1" w:styleId="ListParagraphChar">
    <w:name w:val="List Paragraph Char"/>
    <w:aliases w:val="2 Char,Akapit z listą BS Char,Bullet list Char,Colorful List - Accent 12 Char,H&amp;P List Paragraph Char,List Paragraph1 Char,List1 Char,Normal bullet 2 Char,Saraksta rindkopa1 Char,Strip Char"/>
    <w:link w:val="ListParagraph"/>
    <w:uiPriority w:val="34"/>
    <w:qFormat/>
    <w:locked/>
    <w:rsid w:val="00F41CD1"/>
    <w:rPr>
      <w:rFonts w:ascii="Times New Roman" w:hAnsi="Times New Roman"/>
      <w:sz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FA235D"/>
    <w:rPr>
      <w:color w:val="808080"/>
    </w:rPr>
  </w:style>
  <w:style w:type="character" w:styleId="Emphasis">
    <w:name w:val="Emphasis"/>
    <w:basedOn w:val="DefaultParagraphFont"/>
    <w:uiPriority w:val="20"/>
    <w:qFormat/>
    <w:rsid w:val="00D863BD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775396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D53563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251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0A5897-8AC6-49AD-A6A6-C4A080739A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0</Words>
  <Characters>189</Characters>
  <Application>Microsoft Office Word</Application>
  <DocSecurity>0</DocSecurity>
  <Lines>1</Lines>
  <Paragraphs>1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a.roze@lzp.gov.lv</dc:creator>
  <cp:keywords/>
  <dc:description/>
  <cp:lastModifiedBy>Reviser</cp:lastModifiedBy>
  <cp:revision>3</cp:revision>
  <cp:lastPrinted>2025-08-18T07:28:00Z</cp:lastPrinted>
  <dcterms:created xsi:type="dcterms:W3CDTF">2026-02-19T12:25:00Z</dcterms:created>
  <dcterms:modified xsi:type="dcterms:W3CDTF">2026-02-25T07:42:00Z</dcterms:modified>
</cp:coreProperties>
</file>